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Spain</w:t>
      </w:r>
      <w:r>
        <w:t xml:space="preserve"> </w:t>
      </w:r>
      <w:r>
        <w:t xml:space="preserve">Barcelon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Salon Name]</w:t>
      </w:r>
      <w:r>
        <w:br/>
      </w:r>
      <w:r>
        <w:rPr>
          <w:bCs/>
          <w:b/>
        </w:rPr>
        <w:t xml:space="preserve">[Salon Address]</w:t>
      </w:r>
      <w:r>
        <w:br/>
      </w:r>
      <w:r>
        <w:t xml:space="preserve">Barcelona, Spain</w:t>
      </w:r>
    </w:p>
    <w:bookmarkStart w:id="20"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airdressing Internship position at your esteemed establishment in</w:t>
      </w:r>
      <w:r>
        <w:t xml:space="preserve"> </w:t>
      </w:r>
      <w:r>
        <w:rPr>
          <w:bCs/>
          <w:b/>
        </w:rPr>
        <w:t xml:space="preserve">Spain Barcelona</w:t>
      </w:r>
      <w:r>
        <w:t xml:space="preserve">. As a passionate and dedicated aspiring Hairdresser with three years of foundational training and a deep admiration for Barcelona's vibrant hairdressing culture, I am confident that my skills, cultural adaptability, and unwavering commitment to excellence align perfectly with your salon's reputation for innovation and artistry. This</w:t>
      </w:r>
      <w:r>
        <w:t xml:space="preserve"> </w:t>
      </w:r>
      <w:r>
        <w:rPr>
          <w:bCs/>
          <w:b/>
        </w:rPr>
        <w:t xml:space="preserve">Internship Application Letter</w:t>
      </w:r>
      <w:r>
        <w:t xml:space="preserve"> </w:t>
      </w:r>
      <w:r>
        <w:t xml:space="preserve">represents not merely an application, but a heartfelt declaration of my dedication to becoming part of Barcelona's legendary hairdressing community.</w:t>
      </w:r>
    </w:p>
    <w:p>
      <w:pPr>
        <w:pStyle w:val="BodyText"/>
      </w:pPr>
      <w:r>
        <w:t xml:space="preserve">My journey in hairdressing began during my vocational training at the prestigious</w:t>
      </w:r>
      <w:r>
        <w:t xml:space="preserve"> </w:t>
      </w:r>
      <w:r>
        <w:rPr>
          <w:iCs/>
          <w:i/>
        </w:rPr>
        <w:t xml:space="preserve">Escuela de Belleza de Barcelona</w:t>
      </w:r>
      <w:r>
        <w:t xml:space="preserve">, where I immersed myself in advanced techniques including precision cutting, color theory, and chemical treatments under the guidance of certified Master Stylists. Beyond technical skills, I cultivated an understanding of client psychology and personalized service—critical for succeeding in Barcelona's diverse market where clients range from international fashion icons to local families seeking culturally nuanced transformations. During my training, I completed 300+ supervised hours at</w:t>
      </w:r>
      <w:r>
        <w:t xml:space="preserve"> </w:t>
      </w:r>
      <w:r>
        <w:rPr>
          <w:iCs/>
          <w:i/>
        </w:rPr>
        <w:t xml:space="preserve">Salón Luminosa</w:t>
      </w:r>
      <w:r>
        <w:t xml:space="preserve">, a family-owned salon in the Eixample district, where I assisted senior stylists with everything from bridal updos to corrective color work. This experience taught me that hairdressing in</w:t>
      </w:r>
      <w:r>
        <w:t xml:space="preserve"> </w:t>
      </w:r>
      <w:r>
        <w:rPr>
          <w:bCs/>
          <w:b/>
        </w:rPr>
        <w:t xml:space="preserve">Spain Barcelona</w:t>
      </w:r>
      <w:r>
        <w:t xml:space="preserve"> </w:t>
      </w:r>
      <w:r>
        <w:t xml:space="preserve">is not just about aesthetics; it's about weaving cultural narratives into each hairstyle—a philosophy I deeply respect and wish to embrace.</w:t>
      </w:r>
    </w:p>
    <w:p>
      <w:pPr>
        <w:pStyle w:val="BodyText"/>
      </w:pPr>
      <w:r>
        <w:t xml:space="preserve">What truly ignites my passion for pursuing this</w:t>
      </w:r>
      <w:r>
        <w:t xml:space="preserve"> </w:t>
      </w:r>
      <w:r>
        <w:rPr>
          <w:bCs/>
          <w:b/>
        </w:rPr>
        <w:t xml:space="preserve">Hairdresser</w:t>
      </w:r>
      <w:r>
        <w:t xml:space="preserve"> </w:t>
      </w:r>
      <w:r>
        <w:t xml:space="preserve">internship in Barcelona is the city's unique fusion of tradition and avant-garde creativity. Barcelona's hairdressing scene thrives on its historical connection to icons like Vidal Sassoon, who revolutionized modern cutting techniques here decades ago. Today, salons like yours operate at the intersection of Mediterranean aesthetics and global trends—where a client might request a sleek bob inspired by</w:t>
      </w:r>
      <w:r>
        <w:t xml:space="preserve"> </w:t>
      </w:r>
      <w:r>
        <w:rPr>
          <w:iCs/>
          <w:i/>
        </w:rPr>
        <w:t xml:space="preserve">La Pedrera</w:t>
      </w:r>
      <w:r>
        <w:t xml:space="preserve">'s architectural lines or a vibrant color palette echoing the hues of Gaudí's stained glass. I have meticulously researched your salon's portfolio and admire how you balance technical mastery with artistic storytelling, particularly in your recent campaign celebrating Catalan textile heritage through hair color palettes. This approach resonates with my belief that hairdressing in</w:t>
      </w:r>
      <w:r>
        <w:t xml:space="preserve"> </w:t>
      </w:r>
      <w:r>
        <w:rPr>
          <w:bCs/>
          <w:b/>
        </w:rPr>
        <w:t xml:space="preserve">Spain Barcelona</w:t>
      </w:r>
      <w:r>
        <w:t xml:space="preserve"> </w:t>
      </w:r>
      <w:r>
        <w:t xml:space="preserve">is an evolving art form deeply rooted in cultural identity.</w:t>
      </w:r>
    </w:p>
    <w:p>
      <w:pPr>
        <w:pStyle w:val="BodyText"/>
      </w:pPr>
      <w:r>
        <w:t xml:space="preserve">My language skills further position me as an ideal candidate for your team. I am fluent in English and Spanish (with near-native Catalan proficiency after living in Barcelona for six months during my studies), allowing me to communicate seamlessly with your diverse clientele and collaborative team. I've already begun adapting to local salon etiquette—understanding that a "café con leche" is part of the morning ritual before the first client, or how Barcelona's afternoon "sobremesa" (extended meal conversation) informs our approach to building client relationships. This cultural fluency isn't merely practical; it's essential for delivering the personalized experience clients expect in a city where hair is viewed as an extension of personal expression.</w:t>
      </w:r>
    </w:p>
    <w:p>
      <w:pPr>
        <w:pStyle w:val="BodyText"/>
      </w:pPr>
      <w:r>
        <w:t xml:space="preserve">I understand that an internship here demands more than technical competence—it requires humility, adaptability, and relentless curiosity. My approach is built on three pillars: First, meticulous observation—I will absorb your salon's signature techniques through shadowing and feedback. Second, proactive contribution—I'll offer to assist with prepping tools or researching emerging trends like eco-friendly haircolor systems that are gaining traction in</w:t>
      </w:r>
      <w:r>
        <w:t xml:space="preserve"> </w:t>
      </w:r>
      <w:r>
        <w:rPr>
          <w:bCs/>
          <w:b/>
        </w:rPr>
        <w:t xml:space="preserve">Spain Barcelona</w:t>
      </w:r>
      <w:r>
        <w:t xml:space="preserve">. Third, cultural immersion—I plan to attend local events such as the</w:t>
      </w:r>
      <w:r>
        <w:t xml:space="preserve"> </w:t>
      </w:r>
      <w:r>
        <w:rPr>
          <w:iCs/>
          <w:i/>
        </w:rPr>
        <w:t xml:space="preserve">Barcelona Hair &amp; Beauty Fair</w:t>
      </w:r>
      <w:r>
        <w:t xml:space="preserve"> </w:t>
      </w:r>
      <w:r>
        <w:t xml:space="preserve">and volunteer at community salons for immigrant women through</w:t>
      </w:r>
      <w:r>
        <w:t xml:space="preserve"> </w:t>
      </w:r>
      <w:r>
        <w:rPr>
          <w:iCs/>
          <w:i/>
        </w:rPr>
        <w:t xml:space="preserve">Casa de la Dona</w:t>
      </w:r>
      <w:r>
        <w:t xml:space="preserve">, ensuring my growth aligns with Barcelona's inclusive spirit. I've already begun studying your stylist’s award-winning work on social media, noting how they incorporate Mediterranean textures into modern cuts—a technique I hope to master under your guidance.</w:t>
      </w:r>
    </w:p>
    <w:p>
      <w:pPr>
        <w:pStyle w:val="BodyText"/>
      </w:pPr>
      <w:r>
        <w:t xml:space="preserve">The significance of this internship extends beyond skill acquisition; it's about becoming part of Barcelona's living legacy. In a city where hair salons are cultural hubs—not just service points—I aspire to learn not just how to cut hair, but how to listen deeply, respect diverse beauty standards (from flamenco-inspired braids to minimalist urban styles), and contribute meaningfully to the community. I've read your salon's commitment to sustainability through organic products and waste-reduction initiatives—a value that mirrors my own approach of using natural oils in client consultations. I am eager to support these efforts by learning your specific product protocols and helping maintain the salon’s eco-friendly standards.</w:t>
      </w:r>
    </w:p>
    <w:p>
      <w:pPr>
        <w:pStyle w:val="BodyText"/>
      </w:pPr>
      <w:r>
        <w:t xml:space="preserve">My training has equipped me with the technical foundation, but Barcelona's spirit is what fuels my ambition. As I’ve witnessed during my time here, a Barcelona Hairdresser doesn’t just transform hair—they create moments of confidence that ripple through social gatherings in La Boqueria market or business meetings in Passeig de Gràcia. I am ready to start at the very beginning: arriving early to sterilize tools, mastering your scent-mixing techniques for client comfort, and learning from every stylist who shares their wisdom. My portfolio includes before/after work showcasing my ability to handle complex color corrections and ethnic hair textures—skills I know are vital in a city as diverse as Barcelona.</w:t>
      </w:r>
    </w:p>
    <w:p>
      <w:pPr>
        <w:pStyle w:val="BodyText"/>
      </w:pPr>
      <w:r>
        <w:t xml:space="preserve">In closing, this</w:t>
      </w:r>
      <w:r>
        <w:t xml:space="preserve"> </w:t>
      </w:r>
      <w:r>
        <w:rPr>
          <w:bCs/>
          <w:b/>
        </w:rPr>
        <w:t xml:space="preserve">Internship Application Letter</w:t>
      </w:r>
      <w:r>
        <w:t xml:space="preserve"> </w:t>
      </w:r>
      <w:r>
        <w:t xml:space="preserve">is written with the humility of someone who recognizes that true mastery begins with serving the salon's vision first. I would be honored to contribute my energy, fresh perspective, and dedication to your team while learning from Barcelona’s finest Hairdressers. The opportunity to grow under your mentorship in the heart of</w:t>
      </w:r>
      <w:r>
        <w:t xml:space="preserve"> </w:t>
      </w:r>
      <w:r>
        <w:rPr>
          <w:bCs/>
          <w:b/>
        </w:rPr>
        <w:t xml:space="preserve">Spain Barcelona</w:t>
      </w:r>
      <w:r>
        <w:t xml:space="preserve"> </w:t>
      </w:r>
      <w:r>
        <w:t xml:space="preserve">represents not just a career step, but a meaningful immersion into a culture where hairdressing is celebrated as artistry, community, and heritage.</w:t>
      </w:r>
    </w:p>
    <w:p>
      <w:pPr>
        <w:pStyle w:val="BodyText"/>
      </w:pPr>
      <w:r>
        <w:t xml:space="preserve">Thank you for considering my application. I have attached my portfolio showcasing 20+ completed projects and await the opportunity to discuss how my skills in color formulation, client consultation, and cultural sensitivity can benefit your salon. I am available for an interview at your earliest convenience and can be reached at [Your Phone] or [Your Email].</w:t>
      </w:r>
    </w:p>
    <w:p>
      <w:pPr>
        <w:pStyle w:val="BodyText"/>
      </w:pPr>
      <w:r>
        <w:t xml:space="preserve">With sincere admiration for Barcelona's hairdressing legac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Spain Barcelona</dc:title>
  <dc:creator/>
  <dc:language>en</dc:language>
  <cp:keywords/>
  <dcterms:created xsi:type="dcterms:W3CDTF">2025-12-10T07:11:22Z</dcterms:created>
  <dcterms:modified xsi:type="dcterms:W3CDTF">2025-12-10T07:11:22Z</dcterms:modified>
</cp:coreProperties>
</file>

<file path=docProps/custom.xml><?xml version="1.0" encoding="utf-8"?>
<Properties xmlns="http://schemas.openxmlformats.org/officeDocument/2006/custom-properties" xmlns:vt="http://schemas.openxmlformats.org/officeDocument/2006/docPropsVTypes"/>
</file>